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531" w:rsidRPr="00AD24C6" w:rsidRDefault="00571531" w:rsidP="00AD24C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B21B06" w:rsidRPr="00AD24C6" w:rsidRDefault="00B21B06" w:rsidP="00AD24C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B21B06" w:rsidRPr="00AD24C6" w:rsidRDefault="00B21B06" w:rsidP="00AD24C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9F5683" w:rsidRPr="00AD24C6" w:rsidRDefault="009F5683" w:rsidP="00AD24C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B21B06" w:rsidRPr="00AD24C6" w:rsidRDefault="00B21B06" w:rsidP="00AD24C6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For the attention of</w:t>
      </w:r>
    </w:p>
    <w:p w:rsidR="00B21B06" w:rsidRPr="00AD24C6" w:rsidRDefault="00B21B06" w:rsidP="00AD24C6">
      <w:pPr>
        <w:spacing w:after="0" w:line="36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e Senate of the Technical University of Cluj-Napoca</w:t>
      </w:r>
    </w:p>
    <w:p w:rsidR="00B21B06" w:rsidRPr="00AD24C6" w:rsidRDefault="00B21B06" w:rsidP="00AD24C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9F5683" w:rsidRPr="00AD24C6" w:rsidRDefault="009F5683" w:rsidP="00AD24C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B21B06" w:rsidRPr="00AD24C6" w:rsidRDefault="00B21B06" w:rsidP="00AD24C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, the undersigned, Prof./Assoc.Prof. ___________________, Eng., ask your approval to be enrolled in the Doctoral School of the Technical University of Cluj-Napoca, within IOSUD - UTCN, as a result of obtaining the habilitation through the Order of the Romanian Ministry of Education no. ____ of ___________ (date), in the domain ______________.</w:t>
      </w:r>
    </w:p>
    <w:p w:rsidR="009F5683" w:rsidRDefault="009F5683" w:rsidP="00AD24C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ank you!</w:t>
      </w:r>
    </w:p>
    <w:p w:rsidR="00B21B06" w:rsidRDefault="00B21B06" w:rsidP="00AD24C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DA57D3" w:rsidRDefault="00DA57D3" w:rsidP="00AD24C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B21B06" w:rsidRPr="00AD24C6" w:rsidRDefault="00A05194" w:rsidP="00DA57D3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Cluj-Napoca, _____________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  <w:t>________________________</w:t>
      </w:r>
    </w:p>
    <w:p w:rsidR="009F5683" w:rsidRDefault="009F5683" w:rsidP="00AD24C6">
      <w:pPr>
        <w:tabs>
          <w:tab w:val="center" w:pos="7088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:rsidR="000C3ACE" w:rsidRDefault="000C3ACE" w:rsidP="00AD24C6">
      <w:pPr>
        <w:tabs>
          <w:tab w:val="center" w:pos="7088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:rsidR="000C3ACE" w:rsidRPr="00AD24C6" w:rsidRDefault="000C3ACE" w:rsidP="00AD24C6">
      <w:pPr>
        <w:tabs>
          <w:tab w:val="center" w:pos="7088"/>
        </w:tabs>
        <w:spacing w:after="0" w:line="36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27"/>
        <w:gridCol w:w="4928"/>
      </w:tblGrid>
      <w:tr w:rsidR="000C3ACE" w:rsidTr="000C3ACE">
        <w:tc>
          <w:tcPr>
            <w:tcW w:w="4927" w:type="dxa"/>
          </w:tcPr>
          <w:p w:rsidR="000C3ACE" w:rsidRDefault="000C3ACE" w:rsidP="000C3ACE">
            <w:pPr>
              <w:tabs>
                <w:tab w:val="center" w:pos="1985"/>
                <w:tab w:val="center" w:pos="708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Coordinator of the Council for Doctoral Programs</w:t>
            </w:r>
          </w:p>
          <w:p w:rsidR="000C3ACE" w:rsidRPr="006E0551" w:rsidRDefault="000C3ACE" w:rsidP="000C3ACE">
            <w:pPr>
              <w:tabs>
                <w:tab w:val="center" w:pos="1985"/>
                <w:tab w:val="center" w:pos="7088"/>
              </w:tabs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0C3ACE" w:rsidRDefault="000C3ACE" w:rsidP="000C3ACE">
            <w:pPr>
              <w:tabs>
                <w:tab w:val="center" w:pos="1985"/>
                <w:tab w:val="center" w:pos="708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Prof.________________, PhD, Eng</w:t>
            </w:r>
          </w:p>
          <w:p w:rsidR="000C3ACE" w:rsidRDefault="000C3ACE" w:rsidP="000C3ACE">
            <w:pPr>
              <w:tabs>
                <w:tab w:val="center" w:pos="7088"/>
              </w:tabs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4928" w:type="dxa"/>
          </w:tcPr>
          <w:p w:rsidR="000C3ACE" w:rsidRDefault="000C3ACE" w:rsidP="000C3ACE">
            <w:pPr>
              <w:tabs>
                <w:tab w:val="center" w:pos="7088"/>
              </w:tabs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Director of the Doctoral School</w:t>
            </w:r>
          </w:p>
          <w:p w:rsidR="000C3ACE" w:rsidRDefault="000C3ACE" w:rsidP="000C3ACE">
            <w:pPr>
              <w:tabs>
                <w:tab w:val="center" w:pos="1985"/>
                <w:tab w:val="center" w:pos="708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Petru Dobra, PhD, Eng.</w:t>
            </w:r>
          </w:p>
          <w:p w:rsidR="000C3ACE" w:rsidRDefault="000C3ACE" w:rsidP="000C3ACE">
            <w:pPr>
              <w:tabs>
                <w:tab w:val="center" w:pos="7088"/>
              </w:tabs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</w:p>
        </w:tc>
      </w:tr>
      <w:tr w:rsidR="000C3ACE" w:rsidTr="000C3ACE">
        <w:tc>
          <w:tcPr>
            <w:tcW w:w="4927" w:type="dxa"/>
          </w:tcPr>
          <w:p w:rsidR="000C3ACE" w:rsidRDefault="000C3ACE" w:rsidP="000C3ACE">
            <w:pPr>
              <w:tabs>
                <w:tab w:val="center" w:pos="7088"/>
              </w:tabs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4928" w:type="dxa"/>
          </w:tcPr>
          <w:p w:rsidR="000C3ACE" w:rsidRDefault="000C3ACE" w:rsidP="000C3ACE">
            <w:pPr>
              <w:tabs>
                <w:tab w:val="center" w:pos="7088"/>
              </w:tabs>
              <w:jc w:val="center"/>
              <w:rPr>
                <w:rFonts w:ascii="Arial" w:hAnsi="Arial"/>
                <w:sz w:val="24"/>
                <w:szCs w:val="24"/>
              </w:rPr>
            </w:pPr>
          </w:p>
          <w:p w:rsidR="000C3ACE" w:rsidRDefault="000C3ACE" w:rsidP="000C3ACE">
            <w:pPr>
              <w:tabs>
                <w:tab w:val="center" w:pos="7088"/>
              </w:tabs>
              <w:jc w:val="center"/>
              <w:rPr>
                <w:rFonts w:ascii="Arial" w:hAnsi="Arial"/>
                <w:sz w:val="24"/>
                <w:szCs w:val="24"/>
              </w:rPr>
            </w:pPr>
          </w:p>
          <w:p w:rsidR="000C3ACE" w:rsidRPr="003A0C76" w:rsidRDefault="000C3ACE" w:rsidP="000C3ACE">
            <w:pPr>
              <w:tabs>
                <w:tab w:val="center" w:pos="7088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CSUD Director,</w:t>
            </w:r>
          </w:p>
          <w:p w:rsidR="000C3ACE" w:rsidRPr="003A0C76" w:rsidRDefault="000C3ACE" w:rsidP="000C3ACE">
            <w:pPr>
              <w:tabs>
                <w:tab w:val="center" w:pos="7088"/>
              </w:tabs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Prof.Doina PÎSLĂ, PhD, Eng.</w:t>
            </w:r>
          </w:p>
          <w:p w:rsidR="000C3ACE" w:rsidRDefault="000C3ACE" w:rsidP="000C3ACE">
            <w:pPr>
              <w:tabs>
                <w:tab w:val="center" w:pos="7088"/>
              </w:tabs>
              <w:spacing w:line="360" w:lineRule="auto"/>
              <w:jc w:val="center"/>
              <w:rPr>
                <w:rFonts w:ascii="Arial" w:hAnsi="Arial"/>
                <w:sz w:val="24"/>
                <w:szCs w:val="24"/>
              </w:rPr>
            </w:pPr>
          </w:p>
        </w:tc>
      </w:tr>
    </w:tbl>
    <w:p w:rsidR="00540E12" w:rsidRDefault="00495392" w:rsidP="00AD24C6">
      <w:pPr>
        <w:tabs>
          <w:tab w:val="center" w:pos="7088"/>
        </w:tabs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</w:p>
    <w:p w:rsidR="00DA57D3" w:rsidRDefault="00DA57D3" w:rsidP="000C3ACE">
      <w:pPr>
        <w:tabs>
          <w:tab w:val="center" w:pos="1985"/>
          <w:tab w:val="center" w:pos="7088"/>
        </w:tabs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</w:p>
    <w:p w:rsidR="000C3ACE" w:rsidRDefault="00DA57D3" w:rsidP="00DA57D3">
      <w:pPr>
        <w:tabs>
          <w:tab w:val="center" w:pos="7088"/>
        </w:tabs>
        <w:spacing w:after="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</w:p>
    <w:sectPr w:rsidR="000C3ACE" w:rsidSect="00AD24C6">
      <w:headerReference w:type="default" r:id="rId6"/>
      <w:footerReference w:type="default" r:id="rId7"/>
      <w:pgSz w:w="11907" w:h="16840" w:code="9"/>
      <w:pgMar w:top="1134" w:right="1134" w:bottom="1134" w:left="1134" w:header="57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D25D8" w:rsidRDefault="00AD25D8" w:rsidP="009F5683">
      <w:pPr>
        <w:spacing w:after="0" w:line="240" w:lineRule="auto"/>
      </w:pPr>
      <w:r>
        <w:separator/>
      </w:r>
    </w:p>
  </w:endnote>
  <w:endnote w:type="continuationSeparator" w:id="1">
    <w:p w:rsidR="00AD25D8" w:rsidRDefault="00AD25D8" w:rsidP="009F56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5683" w:rsidRDefault="006E0551">
    <w:pPr>
      <w:pStyle w:val="Footer"/>
    </w:pPr>
    <w:r>
      <w:rPr>
        <w:noProof/>
        <w:lang w:val="ro-RO" w:eastAsia="ro-RO"/>
      </w:rPr>
      <w:drawing>
        <wp:inline distT="0" distB="0" distL="0" distR="0">
          <wp:extent cx="6120765" cy="371244"/>
          <wp:effectExtent l="19050" t="0" r="0" b="0"/>
          <wp:docPr id="4" name="Picture 3" descr="footer_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_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37124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D25D8" w:rsidRDefault="00AD25D8" w:rsidP="009F5683">
      <w:pPr>
        <w:spacing w:after="0" w:line="240" w:lineRule="auto"/>
      </w:pPr>
      <w:r>
        <w:separator/>
      </w:r>
    </w:p>
  </w:footnote>
  <w:footnote w:type="continuationSeparator" w:id="1">
    <w:p w:rsidR="00AD25D8" w:rsidRDefault="00AD25D8" w:rsidP="009F56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07C3" w:rsidRDefault="006B07C3">
    <w:pPr>
      <w:pStyle w:val="Header"/>
      <w:rPr>
        <w:noProof/>
      </w:rPr>
    </w:pPr>
  </w:p>
  <w:p w:rsidR="009F5683" w:rsidRDefault="006E0551">
    <w:pPr>
      <w:pStyle w:val="Header"/>
    </w:pPr>
    <w:r>
      <w:rPr>
        <w:noProof/>
        <w:lang w:val="ro-RO" w:eastAsia="ro-RO"/>
      </w:rPr>
      <w:drawing>
        <wp:inline distT="0" distB="0" distL="0" distR="0">
          <wp:extent cx="6115050" cy="1076325"/>
          <wp:effectExtent l="19050" t="0" r="0" b="0"/>
          <wp:docPr id="3" name="Picture 1" descr="top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op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1076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6B07C3" w:rsidRDefault="006B07C3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SyMLC0NDY1Mzc2NDNQ0lEKTi0uzszPAykwrAUAR4iejCwAAAA="/>
  </w:docVars>
  <w:rsids>
    <w:rsidRoot w:val="00B21B06"/>
    <w:rsid w:val="00082FB5"/>
    <w:rsid w:val="000C3ACE"/>
    <w:rsid w:val="00167871"/>
    <w:rsid w:val="001745E2"/>
    <w:rsid w:val="001E30C1"/>
    <w:rsid w:val="002C02EC"/>
    <w:rsid w:val="00312D84"/>
    <w:rsid w:val="00495392"/>
    <w:rsid w:val="00540E12"/>
    <w:rsid w:val="005703A8"/>
    <w:rsid w:val="00571531"/>
    <w:rsid w:val="005D46CC"/>
    <w:rsid w:val="005E2CB6"/>
    <w:rsid w:val="006B07C3"/>
    <w:rsid w:val="006E0551"/>
    <w:rsid w:val="00771EF8"/>
    <w:rsid w:val="00947AAE"/>
    <w:rsid w:val="009B70D9"/>
    <w:rsid w:val="009E54CE"/>
    <w:rsid w:val="009F5683"/>
    <w:rsid w:val="00A041D3"/>
    <w:rsid w:val="00A05194"/>
    <w:rsid w:val="00A470EF"/>
    <w:rsid w:val="00AD24C6"/>
    <w:rsid w:val="00AD25D8"/>
    <w:rsid w:val="00B21B06"/>
    <w:rsid w:val="00C21982"/>
    <w:rsid w:val="00DA57D3"/>
    <w:rsid w:val="00E50025"/>
    <w:rsid w:val="00E75228"/>
    <w:rsid w:val="00ED7197"/>
    <w:rsid w:val="00F971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3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56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683"/>
  </w:style>
  <w:style w:type="paragraph" w:styleId="Footer">
    <w:name w:val="footer"/>
    <w:basedOn w:val="Normal"/>
    <w:link w:val="FooterChar"/>
    <w:uiPriority w:val="99"/>
    <w:unhideWhenUsed/>
    <w:rsid w:val="009F56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683"/>
  </w:style>
  <w:style w:type="paragraph" w:styleId="BalloonText">
    <w:name w:val="Balloon Text"/>
    <w:basedOn w:val="Normal"/>
    <w:link w:val="BalloonTextChar"/>
    <w:uiPriority w:val="99"/>
    <w:semiHidden/>
    <w:unhideWhenUsed/>
    <w:rsid w:val="00DA57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7D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0C3AC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1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Victor</cp:lastModifiedBy>
  <cp:revision>6</cp:revision>
  <dcterms:created xsi:type="dcterms:W3CDTF">2018-04-13T08:49:00Z</dcterms:created>
  <dcterms:modified xsi:type="dcterms:W3CDTF">2020-04-07T13:58:00Z</dcterms:modified>
</cp:coreProperties>
</file>